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ED06E2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7BB6553B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CS</w:t>
      </w:r>
      <w:r w:rsidR="000426B0" w:rsidRPr="00ED06E2">
        <w:rPr>
          <w:rFonts w:ascii="Times New Roman" w:hAnsi="Times New Roman" w:cs="Times New Roman"/>
          <w:sz w:val="24"/>
          <w:szCs w:val="24"/>
        </w:rPr>
        <w:t>33</w:t>
      </w:r>
      <w:r w:rsidRPr="00ED06E2">
        <w:rPr>
          <w:rFonts w:ascii="Times New Roman" w:hAnsi="Times New Roman" w:cs="Times New Roman"/>
          <w:sz w:val="24"/>
          <w:szCs w:val="24"/>
        </w:rPr>
        <w:t>0</w:t>
      </w:r>
      <w:r w:rsidR="00083FAC">
        <w:rPr>
          <w:rFonts w:ascii="Times New Roman" w:hAnsi="Times New Roman" w:cs="Times New Roman"/>
          <w:sz w:val="24"/>
          <w:szCs w:val="24"/>
        </w:rPr>
        <w:t>5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  <w:r w:rsidR="00083FAC">
        <w:rPr>
          <w:rFonts w:ascii="Times New Roman" w:hAnsi="Times New Roman" w:cs="Times New Roman"/>
          <w:sz w:val="24"/>
          <w:szCs w:val="24"/>
        </w:rPr>
        <w:t xml:space="preserve">Web </w:t>
      </w:r>
      <w:r w:rsidR="00713127">
        <w:rPr>
          <w:rFonts w:ascii="Times New Roman" w:hAnsi="Times New Roman" w:cs="Times New Roman"/>
          <w:sz w:val="24"/>
          <w:szCs w:val="24"/>
        </w:rPr>
        <w:t>Programming</w:t>
      </w:r>
      <w:r w:rsidR="00083FAC">
        <w:rPr>
          <w:rFonts w:ascii="Times New Roman" w:hAnsi="Times New Roman" w:cs="Times New Roman"/>
          <w:sz w:val="24"/>
          <w:szCs w:val="24"/>
        </w:rPr>
        <w:t xml:space="preserve"> 2</w:t>
      </w:r>
      <w:r w:rsidR="00A9569C" w:rsidRPr="00ED06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3D99BE15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 xml:space="preserve">Unit </w:t>
      </w:r>
      <w:r w:rsidR="00E552C3" w:rsidRPr="00ED06E2">
        <w:rPr>
          <w:rFonts w:ascii="Times New Roman" w:hAnsi="Times New Roman" w:cs="Times New Roman"/>
          <w:sz w:val="24"/>
          <w:szCs w:val="24"/>
        </w:rPr>
        <w:t>3</w:t>
      </w:r>
      <w:r w:rsidRPr="00ED06E2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E552C3" w:rsidRPr="00ED06E2">
        <w:rPr>
          <w:rFonts w:ascii="Times New Roman" w:hAnsi="Times New Roman" w:cs="Times New Roman"/>
          <w:sz w:val="24"/>
          <w:szCs w:val="24"/>
        </w:rPr>
        <w:t>3</w:t>
      </w:r>
    </w:p>
    <w:p w14:paraId="48E5D118" w14:textId="77777777" w:rsidR="003E451C" w:rsidRPr="00ED06E2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Anonymous Student</w:t>
      </w:r>
    </w:p>
    <w:p w14:paraId="33936BD9" w14:textId="77777777" w:rsidR="003E451C" w:rsidRPr="00ED06E2" w:rsidRDefault="003E451C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ED06E2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ED06E2" w:rsidRDefault="00C46BD1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A2EA9E" w14:textId="255BCD4C" w:rsidR="003377D6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D06E2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4DDF9016" w14:textId="08811DD9" w:rsidR="009311DD" w:rsidRDefault="00BD65BC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ule 1-3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ompelte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491CAA9" w14:textId="28188160" w:rsidR="009311DD" w:rsidRPr="00ED06E2" w:rsidRDefault="009311DD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7655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F27FA65" wp14:editId="78571B70">
            <wp:extent cx="4169410" cy="2954629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3146" cy="2964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5CEEE" w14:textId="77777777" w:rsidR="000B7D14" w:rsidRDefault="000B7D1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BB2ECF" w14:textId="77777777" w:rsidR="000B7D14" w:rsidRDefault="000B7D1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D099A5" w14:textId="77777777" w:rsidR="004D3613" w:rsidRDefault="000B7D1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odule 1 completed </w:t>
      </w:r>
      <w:r w:rsidR="009311DD" w:rsidRPr="009311D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D933A4" wp14:editId="1070B5DC">
            <wp:extent cx="5274310" cy="422529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2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F91BC" w14:textId="77777777" w:rsidR="00392A85" w:rsidRDefault="004D3613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dule 2 Completed</w:t>
      </w:r>
      <w:r w:rsidR="009311DD" w:rsidRPr="009311D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2C3708D" wp14:editId="6A44554E">
            <wp:extent cx="5274310" cy="47428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4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04012" w14:textId="79200167" w:rsidR="00910907" w:rsidRPr="00ED06E2" w:rsidRDefault="00392A85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dule 3 completed</w:t>
      </w:r>
      <w:bookmarkStart w:id="0" w:name="_GoBack"/>
      <w:bookmarkEnd w:id="0"/>
      <w:r w:rsidR="009311DD" w:rsidRPr="009311D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4AB75C5" wp14:editId="2661C651">
            <wp:extent cx="5274310" cy="42392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0907" w:rsidRPr="00ED06E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49BCF" w14:textId="77777777" w:rsidR="00B20FDB" w:rsidRDefault="00B20FDB" w:rsidP="00083FAC">
      <w:pPr>
        <w:spacing w:after="0" w:line="240" w:lineRule="auto"/>
      </w:pPr>
      <w:r>
        <w:separator/>
      </w:r>
    </w:p>
  </w:endnote>
  <w:endnote w:type="continuationSeparator" w:id="0">
    <w:p w14:paraId="743966B6" w14:textId="77777777" w:rsidR="00B20FDB" w:rsidRDefault="00B20FDB" w:rsidP="00083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B8090" w14:textId="77777777" w:rsidR="00B20FDB" w:rsidRDefault="00B20FDB" w:rsidP="00083FAC">
      <w:pPr>
        <w:spacing w:after="0" w:line="240" w:lineRule="auto"/>
      </w:pPr>
      <w:r>
        <w:separator/>
      </w:r>
    </w:p>
  </w:footnote>
  <w:footnote w:type="continuationSeparator" w:id="0">
    <w:p w14:paraId="5AE3BC7A" w14:textId="77777777" w:rsidR="00B20FDB" w:rsidRDefault="00B20FDB" w:rsidP="00083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qgUAi5KLaCwAAAA="/>
  </w:docVars>
  <w:rsids>
    <w:rsidRoot w:val="00231A32"/>
    <w:rsid w:val="00015C1C"/>
    <w:rsid w:val="000426B0"/>
    <w:rsid w:val="000632F8"/>
    <w:rsid w:val="00071FF5"/>
    <w:rsid w:val="000763B7"/>
    <w:rsid w:val="00077A94"/>
    <w:rsid w:val="00083FAC"/>
    <w:rsid w:val="000854F6"/>
    <w:rsid w:val="00086E47"/>
    <w:rsid w:val="0009175C"/>
    <w:rsid w:val="00093F9C"/>
    <w:rsid w:val="000A1F41"/>
    <w:rsid w:val="000B1CD0"/>
    <w:rsid w:val="000B7D14"/>
    <w:rsid w:val="000C1463"/>
    <w:rsid w:val="000C3FBC"/>
    <w:rsid w:val="000D16E8"/>
    <w:rsid w:val="000E7DA3"/>
    <w:rsid w:val="00106EB7"/>
    <w:rsid w:val="001206C0"/>
    <w:rsid w:val="00143E67"/>
    <w:rsid w:val="00161489"/>
    <w:rsid w:val="00164913"/>
    <w:rsid w:val="001937E5"/>
    <w:rsid w:val="001B3B28"/>
    <w:rsid w:val="001C158A"/>
    <w:rsid w:val="001C1E89"/>
    <w:rsid w:val="001D0CC2"/>
    <w:rsid w:val="001E4AC6"/>
    <w:rsid w:val="001E6312"/>
    <w:rsid w:val="001F2CB9"/>
    <w:rsid w:val="00202F5B"/>
    <w:rsid w:val="0020416F"/>
    <w:rsid w:val="00210007"/>
    <w:rsid w:val="002122B0"/>
    <w:rsid w:val="00213E68"/>
    <w:rsid w:val="002219A5"/>
    <w:rsid w:val="00223B54"/>
    <w:rsid w:val="00231A32"/>
    <w:rsid w:val="002432BF"/>
    <w:rsid w:val="00243FC2"/>
    <w:rsid w:val="00252EDC"/>
    <w:rsid w:val="00282A11"/>
    <w:rsid w:val="0028621B"/>
    <w:rsid w:val="00291E06"/>
    <w:rsid w:val="002B311D"/>
    <w:rsid w:val="002B5240"/>
    <w:rsid w:val="002F33E1"/>
    <w:rsid w:val="00301E60"/>
    <w:rsid w:val="003377D6"/>
    <w:rsid w:val="00364B8A"/>
    <w:rsid w:val="003721BC"/>
    <w:rsid w:val="003866F5"/>
    <w:rsid w:val="00386CAD"/>
    <w:rsid w:val="00391513"/>
    <w:rsid w:val="00392A85"/>
    <w:rsid w:val="003A63A1"/>
    <w:rsid w:val="003B4F5F"/>
    <w:rsid w:val="003C6CCA"/>
    <w:rsid w:val="003E451C"/>
    <w:rsid w:val="003E4529"/>
    <w:rsid w:val="003F4FBE"/>
    <w:rsid w:val="00433D93"/>
    <w:rsid w:val="004459B6"/>
    <w:rsid w:val="004656C0"/>
    <w:rsid w:val="00492257"/>
    <w:rsid w:val="004A5425"/>
    <w:rsid w:val="004C3842"/>
    <w:rsid w:val="004D3613"/>
    <w:rsid w:val="004E3619"/>
    <w:rsid w:val="004F740A"/>
    <w:rsid w:val="00500C6F"/>
    <w:rsid w:val="00507449"/>
    <w:rsid w:val="00512D60"/>
    <w:rsid w:val="00530DAF"/>
    <w:rsid w:val="00541C3E"/>
    <w:rsid w:val="00562118"/>
    <w:rsid w:val="00570FC8"/>
    <w:rsid w:val="005C08B9"/>
    <w:rsid w:val="005C33B0"/>
    <w:rsid w:val="006307FE"/>
    <w:rsid w:val="0064163F"/>
    <w:rsid w:val="0067655E"/>
    <w:rsid w:val="006A05D4"/>
    <w:rsid w:val="006A2E56"/>
    <w:rsid w:val="006B7430"/>
    <w:rsid w:val="006D5733"/>
    <w:rsid w:val="006E3FC0"/>
    <w:rsid w:val="00713127"/>
    <w:rsid w:val="00720DEF"/>
    <w:rsid w:val="00756582"/>
    <w:rsid w:val="0078260C"/>
    <w:rsid w:val="007871F8"/>
    <w:rsid w:val="007A417A"/>
    <w:rsid w:val="007B5710"/>
    <w:rsid w:val="007C2C72"/>
    <w:rsid w:val="007D180C"/>
    <w:rsid w:val="007D1FD0"/>
    <w:rsid w:val="007E0005"/>
    <w:rsid w:val="007E2F1E"/>
    <w:rsid w:val="007F0A09"/>
    <w:rsid w:val="007F1D22"/>
    <w:rsid w:val="00807D5B"/>
    <w:rsid w:val="00807DCE"/>
    <w:rsid w:val="00836561"/>
    <w:rsid w:val="008552F3"/>
    <w:rsid w:val="0087212F"/>
    <w:rsid w:val="008774D8"/>
    <w:rsid w:val="008B0508"/>
    <w:rsid w:val="008D5DD9"/>
    <w:rsid w:val="008E3D01"/>
    <w:rsid w:val="0090130A"/>
    <w:rsid w:val="009016FA"/>
    <w:rsid w:val="00907B7E"/>
    <w:rsid w:val="00910907"/>
    <w:rsid w:val="009311DD"/>
    <w:rsid w:val="00943E09"/>
    <w:rsid w:val="00973C5F"/>
    <w:rsid w:val="009844FB"/>
    <w:rsid w:val="00991C1D"/>
    <w:rsid w:val="00994482"/>
    <w:rsid w:val="009A1704"/>
    <w:rsid w:val="009B2F22"/>
    <w:rsid w:val="009B689A"/>
    <w:rsid w:val="009C0859"/>
    <w:rsid w:val="009D18BA"/>
    <w:rsid w:val="009E657B"/>
    <w:rsid w:val="00A058ED"/>
    <w:rsid w:val="00A32373"/>
    <w:rsid w:val="00A43215"/>
    <w:rsid w:val="00A52EC5"/>
    <w:rsid w:val="00A7584E"/>
    <w:rsid w:val="00A92120"/>
    <w:rsid w:val="00A9337A"/>
    <w:rsid w:val="00A9569C"/>
    <w:rsid w:val="00AA0010"/>
    <w:rsid w:val="00AA074A"/>
    <w:rsid w:val="00AB337C"/>
    <w:rsid w:val="00B14DD9"/>
    <w:rsid w:val="00B20DEA"/>
    <w:rsid w:val="00B20FDB"/>
    <w:rsid w:val="00B44819"/>
    <w:rsid w:val="00B46369"/>
    <w:rsid w:val="00B56FE6"/>
    <w:rsid w:val="00B64E12"/>
    <w:rsid w:val="00B75B3C"/>
    <w:rsid w:val="00B76C39"/>
    <w:rsid w:val="00B911A0"/>
    <w:rsid w:val="00BA06AD"/>
    <w:rsid w:val="00BC2ECF"/>
    <w:rsid w:val="00BD65BC"/>
    <w:rsid w:val="00BF25F9"/>
    <w:rsid w:val="00BF4BF9"/>
    <w:rsid w:val="00C07AB9"/>
    <w:rsid w:val="00C30D8E"/>
    <w:rsid w:val="00C46BD1"/>
    <w:rsid w:val="00C56EB3"/>
    <w:rsid w:val="00C847E3"/>
    <w:rsid w:val="00C871D6"/>
    <w:rsid w:val="00CA11FD"/>
    <w:rsid w:val="00CA7E32"/>
    <w:rsid w:val="00CB5107"/>
    <w:rsid w:val="00CD351C"/>
    <w:rsid w:val="00D03D4C"/>
    <w:rsid w:val="00D102DC"/>
    <w:rsid w:val="00D3357E"/>
    <w:rsid w:val="00D41600"/>
    <w:rsid w:val="00D62F5F"/>
    <w:rsid w:val="00D7083B"/>
    <w:rsid w:val="00DB0C83"/>
    <w:rsid w:val="00DC414F"/>
    <w:rsid w:val="00DE01F8"/>
    <w:rsid w:val="00DE5F10"/>
    <w:rsid w:val="00DF5D42"/>
    <w:rsid w:val="00DF71E5"/>
    <w:rsid w:val="00E16B69"/>
    <w:rsid w:val="00E2432C"/>
    <w:rsid w:val="00E27993"/>
    <w:rsid w:val="00E30C36"/>
    <w:rsid w:val="00E4246B"/>
    <w:rsid w:val="00E552C3"/>
    <w:rsid w:val="00E6251B"/>
    <w:rsid w:val="00E73B74"/>
    <w:rsid w:val="00E75BE6"/>
    <w:rsid w:val="00E860B2"/>
    <w:rsid w:val="00E94DF0"/>
    <w:rsid w:val="00EA08E1"/>
    <w:rsid w:val="00EC65E3"/>
    <w:rsid w:val="00ED06E2"/>
    <w:rsid w:val="00EF42A1"/>
    <w:rsid w:val="00F11F95"/>
    <w:rsid w:val="00F1428B"/>
    <w:rsid w:val="00F507A2"/>
    <w:rsid w:val="00F61FB0"/>
    <w:rsid w:val="00F96419"/>
    <w:rsid w:val="00FB61FD"/>
    <w:rsid w:val="00FD0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83FA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FAC"/>
  </w:style>
  <w:style w:type="paragraph" w:styleId="Footer">
    <w:name w:val="footer"/>
    <w:basedOn w:val="Normal"/>
    <w:link w:val="FooterChar"/>
    <w:uiPriority w:val="99"/>
    <w:unhideWhenUsed/>
    <w:rsid w:val="00083FA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F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{&quot;citationID&quot;:&quot;MENDELEY_CITATION_86cf2d5a-50e3-4512-9003-966898b79566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Tag&quot;:&quot;MENDELEY_CITATION_v3_eyJjaXRhdGlvbklEIjoiTUVOREVMRVlfQ0lUQVRJT05fODZjZjJkNWEtNTBlMy00NTEyLTkwMDMtOTY2ODk4Yjc5NT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},{&quot;citationID&quot;:&quot;MENDELEY_CITATION_20a458a5-9e6f-47fb-b606-4e43ff62cd66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Tag&quot;:&quot;MENDELEY_CITATION_v3_eyJjaXRhdGlvbklEIjoiTUVOREVMRVlfQ0lUQVRJT05fMjBhNDU4YTUtOWU2Zi00N2ZiLWI2MDYtNGU0M2ZmNjJjZDY2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},{&quot;citationID&quot;:&quot;MENDELEY_CITATION_6ec78e2a-5dcb-471f-8f22-4328fa2e40de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,&quot;citationTag&quot;:&quot;MENDELEY_CITATION_v3_eyJjaXRhdGlvbklEIjoiTUVOREVMRVlfQ0lUQVRJT05fNmVjNzhlMmEtNWRjYi00NzFmLThmMjItNDMyOGZhMmU0MGRl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},{&quot;citationID&quot;:&quot;MENDELEY_CITATION_0e3501f9-82ea-47a3-a243-02efd7eeafd3&quot;,&quot;properties&quot;:{&quot;noteIndex&quot;:0},&quot;isEdited&quot;:false,&quot;manualOverride&quot;:{&quot;isManuallyOverridden&quot;:false,&quot;citeprocText&quot;:&quot;(&lt;i&gt;Linux Filesystem Hierarchy&lt;/i&gt;, n.d.)&quot;,&quot;manualOverrideText&quot;:&quot;&quot;},&quot;citationItems&quot;:[{&quot;id&quot;:&quot;79116af0-ce1a-3409-b8cd-80b755aa0800&quot;,&quot;itemData&quot;:{&quot;type&quot;:&quot;webpage&quot;,&quot;id&quot;:&quot;79116af0-ce1a-3409-b8cd-80b755aa0800&quot;,&quot;title&quot;:&quot;Linux Filesystem Hierarchy&quot;,&quot;accessed&quot;:{&quot;date-parts&quot;:[[2023,4,24]]},&quot;URL&quot;:&quot;https://tldp.org/LDP/Linux-Filesystem-Hierarchy/html/index.html&quot;,&quot;container-title-short&quot;:&quot;&quot;},&quot;isTemporary&quot;:false}],&quot;citationTag&quot;:&quot;MENDELEY_CITATION_v3_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&quot;},{&quot;citationID&quot;:&quot;MENDELEY_CITATION_b582475c-9263-469a-bf7a-e1ef8e373d0d&quot;,&quot;properties&quot;:{&quot;noteIndex&quot;:0},&quot;isEdited&quot;:false,&quot;manualOverride&quot;:{&quot;isManuallyOverridden&quot;:false,&quot;citeprocText&quot;:&quot;(&lt;i&gt;The Linux System Administrator’s Guide&lt;/i&gt;, n.d.)&quot;,&quot;manualOverrideText&quot;:&quot;&quot;},&quot;citationTag&quot;:&quot;MENDELEY_CITATION_v3_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&quot;,&quot;citationItems&quot;:[{&quot;id&quot;:&quot;fb072c25-fa1c-3d0b-8f1a-6922714911ad&quot;,&quot;itemData&quot;:{&quot;type&quot;:&quot;webpage&quot;,&quot;id&quot;:&quot;fb072c25-fa1c-3d0b-8f1a-6922714911ad&quot;,&quot;title&quot;:&quot;The Linux System Administrator's Guide&quot;,&quot;accessed&quot;:{&quot;date-parts&quot;:[[2023,4,24]]},&quot;URL&quot;:&quot;https://tldp.org/LDP/sag/html/index.html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3FA98B-F1F7-480F-8B90-2BB829CCD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160</cp:revision>
  <dcterms:created xsi:type="dcterms:W3CDTF">2023-04-16T11:27:00Z</dcterms:created>
  <dcterms:modified xsi:type="dcterms:W3CDTF">2023-07-01T09:05:00Z</dcterms:modified>
</cp:coreProperties>
</file>